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W w:w="1459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6"/>
        <w:gridCol w:w="2725"/>
        <w:gridCol w:w="2716"/>
        <w:gridCol w:w="2963"/>
        <w:gridCol w:w="2694"/>
        <w:gridCol w:w="2614"/>
      </w:tblGrid>
      <w:tr w:rsidR="009B0A73" w:rsidRPr="00350B00" w14:paraId="72A3718F" w14:textId="77777777" w:rsidTr="00E83292">
        <w:trPr>
          <w:trHeight w:val="155"/>
          <w:jc w:val="center"/>
        </w:trPr>
        <w:tc>
          <w:tcPr>
            <w:tcW w:w="0" w:type="auto"/>
          </w:tcPr>
          <w:p w14:paraId="1DB3643B" w14:textId="79906400" w:rsidR="009B0A73" w:rsidRPr="00350B00" w:rsidRDefault="009B0A73" w:rsidP="00DA4C1E">
            <w:pPr>
              <w:rPr>
                <w:b/>
                <w:bCs/>
                <w:sz w:val="11"/>
                <w:szCs w:val="11"/>
              </w:rPr>
            </w:pPr>
            <w:r w:rsidRPr="00350B00">
              <w:rPr>
                <w:sz w:val="11"/>
                <w:szCs w:val="11"/>
              </w:rPr>
              <w:br w:type="page"/>
            </w:r>
          </w:p>
        </w:tc>
        <w:tc>
          <w:tcPr>
            <w:tcW w:w="2725" w:type="dxa"/>
          </w:tcPr>
          <w:p w14:paraId="0618E0A3" w14:textId="77777777" w:rsidR="009B0A73" w:rsidRPr="00350B0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350B00">
              <w:rPr>
                <w:b/>
                <w:bCs/>
                <w:sz w:val="11"/>
                <w:szCs w:val="11"/>
              </w:rPr>
              <w:t>PAZARTESİ</w:t>
            </w:r>
          </w:p>
        </w:tc>
        <w:tc>
          <w:tcPr>
            <w:tcW w:w="2716" w:type="dxa"/>
          </w:tcPr>
          <w:p w14:paraId="036E7F59" w14:textId="77777777" w:rsidR="009B0A73" w:rsidRPr="00350B0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350B00">
              <w:rPr>
                <w:b/>
                <w:bCs/>
                <w:sz w:val="11"/>
                <w:szCs w:val="11"/>
              </w:rPr>
              <w:t>SALI</w:t>
            </w:r>
          </w:p>
        </w:tc>
        <w:tc>
          <w:tcPr>
            <w:tcW w:w="2963" w:type="dxa"/>
          </w:tcPr>
          <w:p w14:paraId="41181A4D" w14:textId="77777777" w:rsidR="009B0A73" w:rsidRPr="00350B0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350B00">
              <w:rPr>
                <w:b/>
                <w:bCs/>
                <w:sz w:val="11"/>
                <w:szCs w:val="11"/>
              </w:rPr>
              <w:t>ÇARŞAMBA</w:t>
            </w:r>
          </w:p>
        </w:tc>
        <w:tc>
          <w:tcPr>
            <w:tcW w:w="2694" w:type="dxa"/>
          </w:tcPr>
          <w:p w14:paraId="54B5D2D0" w14:textId="77777777" w:rsidR="009B0A73" w:rsidRPr="00350B00" w:rsidRDefault="009B0A73" w:rsidP="00DA4C1E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350B00">
              <w:rPr>
                <w:b/>
                <w:bCs/>
                <w:sz w:val="11"/>
                <w:szCs w:val="11"/>
              </w:rPr>
              <w:t>PERŞEMBE</w:t>
            </w:r>
          </w:p>
        </w:tc>
        <w:tc>
          <w:tcPr>
            <w:tcW w:w="2614" w:type="dxa"/>
          </w:tcPr>
          <w:p w14:paraId="5E656368" w14:textId="77777777" w:rsidR="009B0A73" w:rsidRPr="00350B0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350B00">
              <w:rPr>
                <w:b/>
                <w:bCs/>
                <w:sz w:val="11"/>
                <w:szCs w:val="11"/>
              </w:rPr>
              <w:t>CUMA</w:t>
            </w:r>
          </w:p>
        </w:tc>
      </w:tr>
      <w:tr w:rsidR="009B0A73" w:rsidRPr="00350B00" w14:paraId="63FB0558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348608E" w14:textId="77777777" w:rsidR="009B0A73" w:rsidRPr="00350B00" w:rsidRDefault="009B0A73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08:10</w:t>
            </w:r>
          </w:p>
          <w:p w14:paraId="0AACE6C1" w14:textId="77777777" w:rsidR="009B0A73" w:rsidRPr="00350B00" w:rsidRDefault="009B0A73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08:55</w:t>
            </w:r>
          </w:p>
        </w:tc>
        <w:tc>
          <w:tcPr>
            <w:tcW w:w="2725" w:type="dxa"/>
            <w:shd w:val="clear" w:color="auto" w:fill="F2F2F2"/>
          </w:tcPr>
          <w:p w14:paraId="261D3250" w14:textId="77777777" w:rsidR="009B0A73" w:rsidRPr="00350B0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  <w:shd w:val="clear" w:color="auto" w:fill="F2F2F2"/>
          </w:tcPr>
          <w:p w14:paraId="491FFA60" w14:textId="77777777" w:rsidR="009B0A73" w:rsidRPr="00350B0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63" w:type="dxa"/>
            <w:shd w:val="clear" w:color="auto" w:fill="F2F2F2"/>
          </w:tcPr>
          <w:p w14:paraId="6AD4FEDD" w14:textId="77777777" w:rsidR="009B0A73" w:rsidRPr="00350B0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</w:tcPr>
          <w:p w14:paraId="08425F79" w14:textId="77777777" w:rsidR="009B0A73" w:rsidRPr="00350B0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14" w:type="dxa"/>
            <w:shd w:val="clear" w:color="auto" w:fill="F2F2F2"/>
          </w:tcPr>
          <w:p w14:paraId="755549BE" w14:textId="77777777" w:rsidR="009B0A73" w:rsidRPr="00350B0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</w:tr>
      <w:tr w:rsidR="00225F06" w:rsidRPr="00350B00" w14:paraId="1E28378B" w14:textId="77777777" w:rsidTr="00E83292">
        <w:trPr>
          <w:trHeight w:val="313"/>
          <w:jc w:val="center"/>
        </w:trPr>
        <w:tc>
          <w:tcPr>
            <w:tcW w:w="0" w:type="auto"/>
          </w:tcPr>
          <w:p w14:paraId="3008DC9B" w14:textId="77777777" w:rsidR="00225F06" w:rsidRPr="00350B00" w:rsidRDefault="00225F06" w:rsidP="00225F06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09:00</w:t>
            </w:r>
          </w:p>
          <w:p w14:paraId="5F0405C4" w14:textId="77777777" w:rsidR="00225F06" w:rsidRPr="00350B00" w:rsidRDefault="00225F06" w:rsidP="00225F06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09:45</w:t>
            </w:r>
          </w:p>
        </w:tc>
        <w:tc>
          <w:tcPr>
            <w:tcW w:w="2725" w:type="dxa"/>
          </w:tcPr>
          <w:p w14:paraId="385E19C7" w14:textId="01E32531" w:rsidR="00225F06" w:rsidRPr="00350B00" w:rsidRDefault="00225F06" w:rsidP="00225F06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</w:tcPr>
          <w:p w14:paraId="0D0FBE83" w14:textId="77777777" w:rsidR="00225F06" w:rsidRPr="00350B00" w:rsidRDefault="00225F06" w:rsidP="00225F06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63" w:type="dxa"/>
          </w:tcPr>
          <w:p w14:paraId="300C6B8D" w14:textId="458D92D2" w:rsidR="00225F06" w:rsidRPr="00350B00" w:rsidRDefault="00225F06" w:rsidP="00225F06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94" w:type="dxa"/>
          </w:tcPr>
          <w:p w14:paraId="6786D065" w14:textId="0B8F884E" w:rsidR="00225F06" w:rsidRPr="00350B00" w:rsidRDefault="00225F06" w:rsidP="00225F06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14" w:type="dxa"/>
          </w:tcPr>
          <w:p w14:paraId="39F59A2B" w14:textId="2A3F0EFD" w:rsidR="00225F06" w:rsidRPr="00350B00" w:rsidRDefault="00225F06" w:rsidP="00225F06">
            <w:pPr>
              <w:jc w:val="center"/>
              <w:rPr>
                <w:rFonts w:eastAsia="Arial"/>
                <w:color w:val="000000"/>
                <w:sz w:val="11"/>
                <w:szCs w:val="11"/>
                <w:highlight w:val="yellow"/>
              </w:rPr>
            </w:pPr>
            <w:r w:rsidRPr="00350B00">
              <w:rPr>
                <w:sz w:val="11"/>
                <w:szCs w:val="11"/>
              </w:rPr>
              <w:t>LESE600</w:t>
            </w:r>
            <w:r w:rsidRPr="00350B00">
              <w:rPr>
                <w:sz w:val="11"/>
                <w:szCs w:val="11"/>
              </w:rPr>
              <w:br/>
              <w:t>Seminer</w:t>
            </w:r>
          </w:p>
        </w:tc>
      </w:tr>
      <w:tr w:rsidR="00225F06" w:rsidRPr="00350B00" w14:paraId="7C90119A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7E793C2" w14:textId="77777777" w:rsidR="00225F06" w:rsidRPr="00350B00" w:rsidRDefault="00225F06" w:rsidP="00225F06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09:50</w:t>
            </w:r>
          </w:p>
          <w:p w14:paraId="5A1C3F29" w14:textId="77777777" w:rsidR="00225F06" w:rsidRPr="00350B00" w:rsidRDefault="00225F06" w:rsidP="00225F06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10:35</w:t>
            </w:r>
          </w:p>
        </w:tc>
        <w:tc>
          <w:tcPr>
            <w:tcW w:w="2725" w:type="dxa"/>
            <w:shd w:val="clear" w:color="auto" w:fill="F2F2F2"/>
          </w:tcPr>
          <w:p w14:paraId="08AFDEE4" w14:textId="49713ACE" w:rsidR="00225F06" w:rsidRPr="00350B00" w:rsidRDefault="00225F06" w:rsidP="00225F06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  <w:shd w:val="clear" w:color="auto" w:fill="F2F2F2"/>
          </w:tcPr>
          <w:p w14:paraId="5E067FE2" w14:textId="1858CE2E" w:rsidR="00225F06" w:rsidRPr="00350B00" w:rsidRDefault="00225F06" w:rsidP="00225F06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/>
                <w:sz w:val="11"/>
                <w:szCs w:val="11"/>
              </w:rPr>
            </w:pPr>
          </w:p>
        </w:tc>
        <w:tc>
          <w:tcPr>
            <w:tcW w:w="2963" w:type="dxa"/>
            <w:shd w:val="clear" w:color="auto" w:fill="F2F2F2"/>
          </w:tcPr>
          <w:p w14:paraId="3A64DDA3" w14:textId="63464D5E" w:rsidR="00225F06" w:rsidRPr="00350B00" w:rsidRDefault="00225F06" w:rsidP="00225F06">
            <w:pPr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</w:tcPr>
          <w:p w14:paraId="4A979C91" w14:textId="60E44BA9" w:rsidR="00225F06" w:rsidRPr="00350B00" w:rsidRDefault="00225F06" w:rsidP="00225F06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14" w:type="dxa"/>
            <w:shd w:val="clear" w:color="auto" w:fill="F2F2F2"/>
          </w:tcPr>
          <w:p w14:paraId="355E4529" w14:textId="0A63D16B" w:rsidR="00225F06" w:rsidRPr="00350B00" w:rsidRDefault="00225F06" w:rsidP="00225F06">
            <w:pPr>
              <w:jc w:val="center"/>
              <w:rPr>
                <w:sz w:val="11"/>
                <w:szCs w:val="11"/>
              </w:rPr>
            </w:pPr>
          </w:p>
        </w:tc>
      </w:tr>
      <w:tr w:rsidR="00225F06" w:rsidRPr="00350B00" w14:paraId="6DBACB09" w14:textId="77777777" w:rsidTr="00E83292">
        <w:trPr>
          <w:trHeight w:val="299"/>
          <w:jc w:val="center"/>
        </w:trPr>
        <w:tc>
          <w:tcPr>
            <w:tcW w:w="0" w:type="auto"/>
          </w:tcPr>
          <w:p w14:paraId="3E004DBC" w14:textId="77777777" w:rsidR="00225F06" w:rsidRPr="00350B00" w:rsidRDefault="00225F06" w:rsidP="00225F06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10:40</w:t>
            </w:r>
          </w:p>
          <w:p w14:paraId="2CB30AD4" w14:textId="77777777" w:rsidR="00225F06" w:rsidRPr="00350B00" w:rsidRDefault="00225F06" w:rsidP="00225F06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11:25</w:t>
            </w:r>
          </w:p>
        </w:tc>
        <w:tc>
          <w:tcPr>
            <w:tcW w:w="2725" w:type="dxa"/>
          </w:tcPr>
          <w:p w14:paraId="6BB31F36" w14:textId="5BC0787B" w:rsidR="00225F06" w:rsidRPr="00350B00" w:rsidRDefault="00225F06" w:rsidP="00225F06">
            <w:pPr>
              <w:jc w:val="center"/>
              <w:rPr>
                <w:rFonts w:eastAsia="Arial"/>
                <w:color w:val="FF0000"/>
                <w:sz w:val="11"/>
                <w:szCs w:val="11"/>
              </w:rPr>
            </w:pPr>
          </w:p>
        </w:tc>
        <w:tc>
          <w:tcPr>
            <w:tcW w:w="2716" w:type="dxa"/>
          </w:tcPr>
          <w:p w14:paraId="51C13D4C" w14:textId="21EA7CE1" w:rsidR="00225F06" w:rsidRPr="00350B00" w:rsidRDefault="00225F06" w:rsidP="00225F06">
            <w:pPr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963" w:type="dxa"/>
          </w:tcPr>
          <w:p w14:paraId="7D596EFD" w14:textId="1B12E924" w:rsidR="00225F06" w:rsidRPr="00350B00" w:rsidRDefault="00225F06" w:rsidP="00225F06">
            <w:pPr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694" w:type="dxa"/>
          </w:tcPr>
          <w:p w14:paraId="6B03CCB4" w14:textId="5C808374" w:rsidR="00225F06" w:rsidRPr="00350B00" w:rsidRDefault="00225F06" w:rsidP="00225F06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14" w:type="dxa"/>
          </w:tcPr>
          <w:p w14:paraId="0BD10BB5" w14:textId="3265BBDB" w:rsidR="00225F06" w:rsidRPr="00350B00" w:rsidRDefault="00225F06" w:rsidP="00225F06">
            <w:pPr>
              <w:jc w:val="center"/>
              <w:rPr>
                <w:sz w:val="11"/>
                <w:szCs w:val="11"/>
              </w:rPr>
            </w:pPr>
          </w:p>
        </w:tc>
      </w:tr>
      <w:tr w:rsidR="00185C6F" w:rsidRPr="00350B00" w14:paraId="20C11740" w14:textId="77777777" w:rsidTr="00E83292">
        <w:trPr>
          <w:trHeight w:val="307"/>
          <w:jc w:val="center"/>
        </w:trPr>
        <w:tc>
          <w:tcPr>
            <w:tcW w:w="0" w:type="auto"/>
            <w:shd w:val="clear" w:color="auto" w:fill="F2F2F2"/>
          </w:tcPr>
          <w:p w14:paraId="320BFF86" w14:textId="77777777" w:rsidR="00185C6F" w:rsidRPr="00350B00" w:rsidRDefault="00185C6F" w:rsidP="00185C6F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11:30</w:t>
            </w:r>
          </w:p>
          <w:p w14:paraId="115676D9" w14:textId="77777777" w:rsidR="00185C6F" w:rsidRPr="00350B00" w:rsidRDefault="00185C6F" w:rsidP="00185C6F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12:15</w:t>
            </w:r>
          </w:p>
        </w:tc>
        <w:tc>
          <w:tcPr>
            <w:tcW w:w="2725" w:type="dxa"/>
            <w:shd w:val="clear" w:color="auto" w:fill="F2F2F2"/>
          </w:tcPr>
          <w:p w14:paraId="3D1A1B07" w14:textId="01DADAD5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  <w:shd w:val="clear" w:color="auto" w:fill="F2F2F2"/>
          </w:tcPr>
          <w:p w14:paraId="15B5B3C9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YORG6015</w:t>
            </w:r>
          </w:p>
          <w:p w14:paraId="76BEE99A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Örgütsel Analiz</w:t>
            </w:r>
          </w:p>
          <w:p w14:paraId="1514B302" w14:textId="77777777" w:rsidR="00185C6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2D8BBE3A" w14:textId="56240328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304</w:t>
            </w:r>
          </w:p>
        </w:tc>
        <w:tc>
          <w:tcPr>
            <w:tcW w:w="2963" w:type="dxa"/>
            <w:shd w:val="clear" w:color="auto" w:fill="F2F2F2"/>
          </w:tcPr>
          <w:p w14:paraId="650D7303" w14:textId="190CC1DB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</w:tcPr>
          <w:p w14:paraId="50021FEB" w14:textId="30579E6A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  <w:shd w:val="clear" w:color="auto" w:fill="F2F2F2"/>
          </w:tcPr>
          <w:p w14:paraId="7C8F4E70" w14:textId="77AAB899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</w:tr>
      <w:tr w:rsidR="00185C6F" w:rsidRPr="00350B00" w14:paraId="68DFAF5B" w14:textId="77777777" w:rsidTr="00E83292">
        <w:trPr>
          <w:trHeight w:val="313"/>
          <w:jc w:val="center"/>
        </w:trPr>
        <w:tc>
          <w:tcPr>
            <w:tcW w:w="0" w:type="auto"/>
          </w:tcPr>
          <w:p w14:paraId="2AA5AFC5" w14:textId="77777777" w:rsidR="00185C6F" w:rsidRPr="00350B00" w:rsidRDefault="00185C6F" w:rsidP="00185C6F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12:20</w:t>
            </w:r>
          </w:p>
          <w:p w14:paraId="3154D0EA" w14:textId="77777777" w:rsidR="00185C6F" w:rsidRPr="00350B00" w:rsidRDefault="00185C6F" w:rsidP="00185C6F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13:05</w:t>
            </w:r>
          </w:p>
        </w:tc>
        <w:tc>
          <w:tcPr>
            <w:tcW w:w="2725" w:type="dxa"/>
          </w:tcPr>
          <w:p w14:paraId="1DDF6B44" w14:textId="4409D02E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3E99EE8C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YORG6015</w:t>
            </w:r>
          </w:p>
          <w:p w14:paraId="3261429B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Örgütsel Analiz</w:t>
            </w:r>
          </w:p>
          <w:p w14:paraId="584514AA" w14:textId="77777777" w:rsidR="00185C6F" w:rsidRDefault="00185C6F" w:rsidP="00185C6F">
            <w:pPr>
              <w:tabs>
                <w:tab w:val="left" w:pos="1308"/>
              </w:tabs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1F22C368" w14:textId="6D36AE39" w:rsidR="00185C6F" w:rsidRPr="00C36B25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304</w:t>
            </w:r>
          </w:p>
        </w:tc>
        <w:tc>
          <w:tcPr>
            <w:tcW w:w="2963" w:type="dxa"/>
          </w:tcPr>
          <w:p w14:paraId="13AF2CFF" w14:textId="1975A1AA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425DFFAA" w14:textId="2C6527D1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2B25EC1C" w14:textId="6B78BD8A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</w:tr>
      <w:tr w:rsidR="00185C6F" w:rsidRPr="00350B00" w14:paraId="5424AA23" w14:textId="77777777" w:rsidTr="00E83292">
        <w:trPr>
          <w:trHeight w:val="319"/>
          <w:jc w:val="center"/>
        </w:trPr>
        <w:tc>
          <w:tcPr>
            <w:tcW w:w="0" w:type="auto"/>
            <w:shd w:val="clear" w:color="auto" w:fill="F2F2F2"/>
          </w:tcPr>
          <w:p w14:paraId="6857374F" w14:textId="77777777" w:rsidR="00185C6F" w:rsidRPr="00350B00" w:rsidRDefault="00185C6F" w:rsidP="00185C6F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13:10</w:t>
            </w:r>
          </w:p>
          <w:p w14:paraId="74F1B833" w14:textId="77777777" w:rsidR="00185C6F" w:rsidRPr="00350B00" w:rsidRDefault="00185C6F" w:rsidP="00185C6F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13:55</w:t>
            </w:r>
          </w:p>
        </w:tc>
        <w:tc>
          <w:tcPr>
            <w:tcW w:w="2725" w:type="dxa"/>
            <w:shd w:val="clear" w:color="auto" w:fill="F2F2F2"/>
          </w:tcPr>
          <w:p w14:paraId="783468F2" w14:textId="225A6978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  <w:shd w:val="clear" w:color="auto" w:fill="F2F2F2"/>
          </w:tcPr>
          <w:p w14:paraId="65C6B332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YORG6015</w:t>
            </w:r>
          </w:p>
          <w:p w14:paraId="12D573FC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Örgütsel Analiz</w:t>
            </w:r>
          </w:p>
          <w:p w14:paraId="21CF56D3" w14:textId="77777777" w:rsidR="00185C6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0DAB05D3" w14:textId="2A42B30C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304</w:t>
            </w:r>
          </w:p>
        </w:tc>
        <w:tc>
          <w:tcPr>
            <w:tcW w:w="2963" w:type="dxa"/>
            <w:shd w:val="clear" w:color="auto" w:fill="F2F2F2"/>
          </w:tcPr>
          <w:p w14:paraId="750B3781" w14:textId="2A2B49C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</w:tcPr>
          <w:p w14:paraId="4A5D577C" w14:textId="0A1B819A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  <w:shd w:val="clear" w:color="auto" w:fill="F2F2F2"/>
          </w:tcPr>
          <w:p w14:paraId="79F20131" w14:textId="120C4FFF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</w:tr>
      <w:tr w:rsidR="00185C6F" w:rsidRPr="00350B00" w14:paraId="27B3A337" w14:textId="77777777" w:rsidTr="00E83292">
        <w:trPr>
          <w:trHeight w:val="391"/>
          <w:jc w:val="center"/>
        </w:trPr>
        <w:tc>
          <w:tcPr>
            <w:tcW w:w="0" w:type="auto"/>
          </w:tcPr>
          <w:p w14:paraId="1D9FEBF1" w14:textId="77777777" w:rsidR="00185C6F" w:rsidRPr="00350B00" w:rsidRDefault="00185C6F" w:rsidP="00185C6F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14:00</w:t>
            </w:r>
          </w:p>
          <w:p w14:paraId="1B2B2D42" w14:textId="77777777" w:rsidR="00185C6F" w:rsidRPr="00350B00" w:rsidRDefault="00185C6F" w:rsidP="00185C6F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14:45</w:t>
            </w:r>
          </w:p>
        </w:tc>
        <w:tc>
          <w:tcPr>
            <w:tcW w:w="2725" w:type="dxa"/>
          </w:tcPr>
          <w:p w14:paraId="6273F300" w14:textId="3AEE483F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7AB9F909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YORG6003</w:t>
            </w:r>
          </w:p>
          <w:p w14:paraId="4B93D943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Bilim ve Yönetim Felsefesi</w:t>
            </w:r>
          </w:p>
          <w:p w14:paraId="0BC5DBB7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Dr. Öğr. Üyesi Abdullah KIRAY</w:t>
            </w:r>
          </w:p>
          <w:p w14:paraId="153E1F6B" w14:textId="51EADEC2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Lisansüstü Eğitim Dersliği (</w:t>
            </w:r>
            <w:proofErr w:type="spellStart"/>
            <w:r w:rsidRPr="00DA6FEF">
              <w:rPr>
                <w:color w:val="000000" w:themeColor="text1"/>
                <w:sz w:val="11"/>
                <w:szCs w:val="11"/>
              </w:rPr>
              <w:t>Sbf</w:t>
            </w:r>
            <w:proofErr w:type="spellEnd"/>
            <w:r w:rsidRPr="00DA6FEF">
              <w:rPr>
                <w:color w:val="000000" w:themeColor="text1"/>
                <w:sz w:val="11"/>
                <w:szCs w:val="11"/>
              </w:rPr>
              <w:t xml:space="preserve"> 1. Kat)</w:t>
            </w:r>
          </w:p>
        </w:tc>
        <w:tc>
          <w:tcPr>
            <w:tcW w:w="2963" w:type="dxa"/>
          </w:tcPr>
          <w:p w14:paraId="0B480C3D" w14:textId="53610089" w:rsidR="00185C6F" w:rsidRPr="00DA6FEF" w:rsidRDefault="00185C6F" w:rsidP="00185C6F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660A34C2" w14:textId="5C47AB2A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3096E3F3" w14:textId="03E48D10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</w:tr>
      <w:tr w:rsidR="00185C6F" w:rsidRPr="00350B00" w14:paraId="66414027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318948D4" w14:textId="77777777" w:rsidR="00185C6F" w:rsidRPr="00350B00" w:rsidRDefault="00185C6F" w:rsidP="00185C6F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14:50</w:t>
            </w:r>
          </w:p>
          <w:p w14:paraId="7ABBAA4E" w14:textId="77777777" w:rsidR="00185C6F" w:rsidRPr="00350B00" w:rsidRDefault="00185C6F" w:rsidP="00185C6F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15:35</w:t>
            </w:r>
          </w:p>
        </w:tc>
        <w:tc>
          <w:tcPr>
            <w:tcW w:w="2725" w:type="dxa"/>
            <w:shd w:val="clear" w:color="auto" w:fill="F2F2F2"/>
          </w:tcPr>
          <w:p w14:paraId="211BC6FB" w14:textId="77777777" w:rsidR="00185C6F" w:rsidRDefault="000D2978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YORG6033</w:t>
            </w:r>
          </w:p>
          <w:p w14:paraId="4AB5A9FA" w14:textId="77777777" w:rsidR="000D2978" w:rsidRDefault="000D2978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İşletmecilik Tarihi</w:t>
            </w:r>
          </w:p>
          <w:p w14:paraId="29F0FAB1" w14:textId="77777777" w:rsidR="000D2978" w:rsidRDefault="000D2978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Prof. Dr. Yener PAZARCIK</w:t>
            </w:r>
          </w:p>
          <w:p w14:paraId="0C816282" w14:textId="4907D0CB" w:rsidR="000D2978" w:rsidRPr="00DA6FEF" w:rsidRDefault="00FE30B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Zemin-05</w:t>
            </w:r>
          </w:p>
        </w:tc>
        <w:tc>
          <w:tcPr>
            <w:tcW w:w="2716" w:type="dxa"/>
            <w:shd w:val="clear" w:color="auto" w:fill="F2F2F2"/>
          </w:tcPr>
          <w:p w14:paraId="3D366F01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YORG6003</w:t>
            </w:r>
          </w:p>
          <w:p w14:paraId="6C4D530D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Bilim ve Yönetim Felsefesi</w:t>
            </w:r>
          </w:p>
          <w:p w14:paraId="1B41B376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Dr. Öğr. Üyesi Abdullah KIRAY</w:t>
            </w:r>
          </w:p>
          <w:p w14:paraId="5AACC58E" w14:textId="428E7ABA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Lisansüstü Eğitim Dersliği (</w:t>
            </w:r>
            <w:proofErr w:type="spellStart"/>
            <w:r w:rsidRPr="00DA6FEF">
              <w:rPr>
                <w:color w:val="000000" w:themeColor="text1"/>
                <w:sz w:val="11"/>
                <w:szCs w:val="11"/>
              </w:rPr>
              <w:t>Sbf</w:t>
            </w:r>
            <w:proofErr w:type="spellEnd"/>
            <w:r w:rsidRPr="00DA6FEF">
              <w:rPr>
                <w:color w:val="000000" w:themeColor="text1"/>
                <w:sz w:val="11"/>
                <w:szCs w:val="11"/>
              </w:rPr>
              <w:t xml:space="preserve"> 1. Kat)</w:t>
            </w:r>
          </w:p>
        </w:tc>
        <w:tc>
          <w:tcPr>
            <w:tcW w:w="2963" w:type="dxa"/>
            <w:shd w:val="clear" w:color="auto" w:fill="F2F2F2"/>
          </w:tcPr>
          <w:p w14:paraId="3123B87F" w14:textId="7ADFC531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</w:tcPr>
          <w:p w14:paraId="4269A6CB" w14:textId="447E4944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  <w:shd w:val="clear" w:color="auto" w:fill="F2F2F2"/>
          </w:tcPr>
          <w:p w14:paraId="6A309E99" w14:textId="0188302E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</w:tr>
      <w:tr w:rsidR="00185C6F" w:rsidRPr="00350B00" w14:paraId="36F34948" w14:textId="77777777" w:rsidTr="00E83292">
        <w:trPr>
          <w:trHeight w:val="469"/>
          <w:jc w:val="center"/>
        </w:trPr>
        <w:tc>
          <w:tcPr>
            <w:tcW w:w="0" w:type="auto"/>
          </w:tcPr>
          <w:p w14:paraId="7046F992" w14:textId="77777777" w:rsidR="00185C6F" w:rsidRPr="00350B00" w:rsidRDefault="00185C6F" w:rsidP="00185C6F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15:40</w:t>
            </w:r>
          </w:p>
          <w:p w14:paraId="6DE15B56" w14:textId="77777777" w:rsidR="00185C6F" w:rsidRPr="00350B00" w:rsidRDefault="00185C6F" w:rsidP="00185C6F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16:25</w:t>
            </w:r>
          </w:p>
        </w:tc>
        <w:tc>
          <w:tcPr>
            <w:tcW w:w="2725" w:type="dxa"/>
          </w:tcPr>
          <w:p w14:paraId="61C6A51A" w14:textId="77777777" w:rsidR="00F0733A" w:rsidRDefault="00F0733A" w:rsidP="00F0733A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YORG6033</w:t>
            </w:r>
          </w:p>
          <w:p w14:paraId="1CB8CEEF" w14:textId="77777777" w:rsidR="00F0733A" w:rsidRDefault="00F0733A" w:rsidP="00F0733A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İşletmecilik Tarihi</w:t>
            </w:r>
          </w:p>
          <w:p w14:paraId="78E75D4B" w14:textId="77777777" w:rsidR="00F0733A" w:rsidRDefault="00F0733A" w:rsidP="00F0733A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Prof. Dr. Yener PAZARCIK</w:t>
            </w:r>
          </w:p>
          <w:p w14:paraId="7979D179" w14:textId="14FFF1FF" w:rsidR="00185C6F" w:rsidRPr="00DA6FEF" w:rsidRDefault="00FE30BF" w:rsidP="00F0733A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Zemin-05</w:t>
            </w:r>
          </w:p>
        </w:tc>
        <w:tc>
          <w:tcPr>
            <w:tcW w:w="2716" w:type="dxa"/>
          </w:tcPr>
          <w:p w14:paraId="33A9E94B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YORG6003</w:t>
            </w:r>
          </w:p>
          <w:p w14:paraId="1867B798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Bilim ve Yönetim Felsefesi</w:t>
            </w:r>
          </w:p>
          <w:p w14:paraId="33EC4EB2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Dr. Öğr. Üyesi Abdullah KIRAY</w:t>
            </w:r>
          </w:p>
          <w:p w14:paraId="51660A10" w14:textId="386BAFC4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Lisansüstü Eğitim Dersliği (</w:t>
            </w:r>
            <w:proofErr w:type="spellStart"/>
            <w:r w:rsidRPr="00DA6FEF">
              <w:rPr>
                <w:color w:val="000000" w:themeColor="text1"/>
                <w:sz w:val="11"/>
                <w:szCs w:val="11"/>
              </w:rPr>
              <w:t>Sbf</w:t>
            </w:r>
            <w:proofErr w:type="spellEnd"/>
            <w:r w:rsidRPr="00DA6FEF">
              <w:rPr>
                <w:color w:val="000000" w:themeColor="text1"/>
                <w:sz w:val="11"/>
                <w:szCs w:val="11"/>
              </w:rPr>
              <w:t xml:space="preserve"> 1. Kat)</w:t>
            </w:r>
          </w:p>
        </w:tc>
        <w:tc>
          <w:tcPr>
            <w:tcW w:w="2963" w:type="dxa"/>
          </w:tcPr>
          <w:p w14:paraId="529CF26F" w14:textId="759CE481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62DBB0DD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YORG6013</w:t>
            </w:r>
          </w:p>
          <w:p w14:paraId="211CFE74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İnsan ve Yönetimi</w:t>
            </w:r>
          </w:p>
          <w:p w14:paraId="705A7EC1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Doç. Dr. Ali Şahin ÖRNEK</w:t>
            </w:r>
          </w:p>
          <w:p w14:paraId="6A0D785E" w14:textId="5ABDB16A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301</w:t>
            </w:r>
          </w:p>
        </w:tc>
        <w:tc>
          <w:tcPr>
            <w:tcW w:w="2614" w:type="dxa"/>
          </w:tcPr>
          <w:p w14:paraId="21CFAB81" w14:textId="69B28483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</w:tr>
      <w:tr w:rsidR="00185C6F" w:rsidRPr="00350B00" w14:paraId="78C98C8D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2E4F2BB2" w14:textId="77777777" w:rsidR="00185C6F" w:rsidRPr="00350B00" w:rsidRDefault="00185C6F" w:rsidP="00185C6F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16:30</w:t>
            </w:r>
          </w:p>
          <w:p w14:paraId="2E4C0BA7" w14:textId="77777777" w:rsidR="00185C6F" w:rsidRPr="00350B00" w:rsidRDefault="00185C6F" w:rsidP="00185C6F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350B00">
              <w:rPr>
                <w:b/>
                <w:bCs/>
                <w:color w:val="00B0F0"/>
                <w:sz w:val="11"/>
                <w:szCs w:val="11"/>
              </w:rPr>
              <w:t>17:15</w:t>
            </w:r>
          </w:p>
        </w:tc>
        <w:tc>
          <w:tcPr>
            <w:tcW w:w="2725" w:type="dxa"/>
            <w:shd w:val="clear" w:color="auto" w:fill="F2F2F2"/>
          </w:tcPr>
          <w:p w14:paraId="2C98D81C" w14:textId="77777777" w:rsidR="00F0733A" w:rsidRDefault="00F0733A" w:rsidP="00F0733A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YORG6033</w:t>
            </w:r>
          </w:p>
          <w:p w14:paraId="7EA76EF4" w14:textId="77777777" w:rsidR="00F0733A" w:rsidRDefault="00F0733A" w:rsidP="00F0733A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İşletmecilik Tarihi</w:t>
            </w:r>
          </w:p>
          <w:p w14:paraId="4E5DEBFD" w14:textId="77777777" w:rsidR="00185C6F" w:rsidRDefault="00F0733A" w:rsidP="00E2586E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Prof. Dr. Yener PAZARCIK</w:t>
            </w:r>
          </w:p>
          <w:p w14:paraId="3667E427" w14:textId="04332454" w:rsidR="00FE30BF" w:rsidRPr="00DA6FEF" w:rsidRDefault="00FE30BF" w:rsidP="00E2586E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Zemin-05</w:t>
            </w:r>
          </w:p>
        </w:tc>
        <w:tc>
          <w:tcPr>
            <w:tcW w:w="2716" w:type="dxa"/>
            <w:shd w:val="clear" w:color="auto" w:fill="F2F2F2"/>
          </w:tcPr>
          <w:p w14:paraId="4AA887E1" w14:textId="134AD613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  <w:shd w:val="clear" w:color="auto" w:fill="F2F2F2"/>
          </w:tcPr>
          <w:p w14:paraId="3E71A92A" w14:textId="1EF724DF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</w:tcPr>
          <w:p w14:paraId="3A4C20BA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YORG6013</w:t>
            </w:r>
          </w:p>
          <w:p w14:paraId="159044A8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 xml:space="preserve">İnsan ve Yönetimi </w:t>
            </w:r>
          </w:p>
          <w:p w14:paraId="5AA6A6A3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Doç. Dr. Ali Şahin ÖRNEK</w:t>
            </w:r>
          </w:p>
          <w:p w14:paraId="297395B6" w14:textId="4653B19A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301</w:t>
            </w:r>
          </w:p>
        </w:tc>
        <w:tc>
          <w:tcPr>
            <w:tcW w:w="2614" w:type="dxa"/>
            <w:shd w:val="clear" w:color="auto" w:fill="F2F2F2"/>
          </w:tcPr>
          <w:p w14:paraId="52433EB5" w14:textId="116FAB18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</w:tr>
      <w:tr w:rsidR="00185C6F" w:rsidRPr="00350B00" w14:paraId="082DBA31" w14:textId="77777777" w:rsidTr="00E83292">
        <w:trPr>
          <w:trHeight w:val="469"/>
          <w:jc w:val="center"/>
        </w:trPr>
        <w:tc>
          <w:tcPr>
            <w:tcW w:w="0" w:type="auto"/>
          </w:tcPr>
          <w:p w14:paraId="75E810BC" w14:textId="77777777" w:rsidR="00185C6F" w:rsidRPr="00350B00" w:rsidRDefault="00185C6F" w:rsidP="00185C6F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350B00">
              <w:rPr>
                <w:b/>
                <w:bCs/>
                <w:color w:val="FF0000"/>
                <w:sz w:val="11"/>
                <w:szCs w:val="11"/>
              </w:rPr>
              <w:t>17:20</w:t>
            </w:r>
          </w:p>
          <w:p w14:paraId="62D6F17C" w14:textId="77777777" w:rsidR="00185C6F" w:rsidRPr="00350B00" w:rsidRDefault="00185C6F" w:rsidP="00185C6F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350B00">
              <w:rPr>
                <w:b/>
                <w:bCs/>
                <w:color w:val="FF0000"/>
                <w:sz w:val="11"/>
                <w:szCs w:val="11"/>
              </w:rPr>
              <w:t>18:05</w:t>
            </w:r>
          </w:p>
        </w:tc>
        <w:tc>
          <w:tcPr>
            <w:tcW w:w="2725" w:type="dxa"/>
          </w:tcPr>
          <w:p w14:paraId="2ADB72BA" w14:textId="6CEC430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YORG6007</w:t>
            </w:r>
          </w:p>
          <w:p w14:paraId="78EF56C3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Nicel Araştırma Yöntemleri</w:t>
            </w:r>
          </w:p>
          <w:p w14:paraId="6AFAFF2E" w14:textId="04B6A021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Prof. Dr. Pelin KANTEN</w:t>
            </w:r>
            <w:r w:rsidRPr="00DA6FEF">
              <w:rPr>
                <w:color w:val="000000" w:themeColor="text1"/>
                <w:sz w:val="11"/>
                <w:szCs w:val="11"/>
              </w:rPr>
              <w:br/>
              <w:t>Lisansüstü Eğitim Dersliği (</w:t>
            </w:r>
            <w:proofErr w:type="spellStart"/>
            <w:r w:rsidRPr="00DA6FEF">
              <w:rPr>
                <w:color w:val="000000" w:themeColor="text1"/>
                <w:sz w:val="11"/>
                <w:szCs w:val="11"/>
              </w:rPr>
              <w:t>Sbf</w:t>
            </w:r>
            <w:proofErr w:type="spellEnd"/>
            <w:r w:rsidRPr="00DA6FEF">
              <w:rPr>
                <w:color w:val="000000" w:themeColor="text1"/>
                <w:sz w:val="11"/>
                <w:szCs w:val="11"/>
              </w:rPr>
              <w:t xml:space="preserve"> 1. Kat)</w:t>
            </w:r>
          </w:p>
        </w:tc>
        <w:tc>
          <w:tcPr>
            <w:tcW w:w="2716" w:type="dxa"/>
          </w:tcPr>
          <w:p w14:paraId="3A1C7F72" w14:textId="39036534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72521C71" w14:textId="7A3B4964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13D13A7D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YORG6013</w:t>
            </w:r>
          </w:p>
          <w:p w14:paraId="5CBD8335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İnsan ve Yönetimi</w:t>
            </w:r>
          </w:p>
          <w:p w14:paraId="6D5F7220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Doç. Dr. Ali Şahin ÖRNEK</w:t>
            </w:r>
          </w:p>
          <w:p w14:paraId="531A07B2" w14:textId="01AA28B8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301</w:t>
            </w:r>
          </w:p>
        </w:tc>
        <w:tc>
          <w:tcPr>
            <w:tcW w:w="2614" w:type="dxa"/>
          </w:tcPr>
          <w:p w14:paraId="28A62031" w14:textId="3C028629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</w:tr>
      <w:tr w:rsidR="00185C6F" w:rsidRPr="00350B00" w14:paraId="302D05D9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5D4C9ABA" w14:textId="77777777" w:rsidR="00185C6F" w:rsidRPr="00350B00" w:rsidRDefault="00185C6F" w:rsidP="00185C6F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350B00">
              <w:rPr>
                <w:b/>
                <w:bCs/>
                <w:color w:val="FF0000"/>
                <w:sz w:val="11"/>
                <w:szCs w:val="11"/>
              </w:rPr>
              <w:t>18:10</w:t>
            </w:r>
          </w:p>
          <w:p w14:paraId="5ED8C2DC" w14:textId="77777777" w:rsidR="00185C6F" w:rsidRPr="00350B00" w:rsidRDefault="00185C6F" w:rsidP="00185C6F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350B00">
              <w:rPr>
                <w:b/>
                <w:bCs/>
                <w:color w:val="FF0000"/>
                <w:sz w:val="11"/>
                <w:szCs w:val="11"/>
              </w:rPr>
              <w:t>18:55</w:t>
            </w:r>
          </w:p>
        </w:tc>
        <w:tc>
          <w:tcPr>
            <w:tcW w:w="2725" w:type="dxa"/>
            <w:shd w:val="clear" w:color="auto" w:fill="F2F2F2"/>
          </w:tcPr>
          <w:p w14:paraId="4185D4F2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YORG6007</w:t>
            </w:r>
          </w:p>
          <w:p w14:paraId="46472DBE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Nicel Araştırma Yöntemleri</w:t>
            </w:r>
          </w:p>
          <w:p w14:paraId="3CB86457" w14:textId="65BF4616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Prof. Dr. Pelin KANTEN</w:t>
            </w:r>
            <w:r w:rsidRPr="00DA6FEF">
              <w:rPr>
                <w:color w:val="000000" w:themeColor="text1"/>
                <w:sz w:val="11"/>
                <w:szCs w:val="11"/>
              </w:rPr>
              <w:br/>
              <w:t>Lisansüstü Eğitim Dersliği (</w:t>
            </w:r>
            <w:proofErr w:type="spellStart"/>
            <w:r w:rsidRPr="00DA6FEF">
              <w:rPr>
                <w:color w:val="000000" w:themeColor="text1"/>
                <w:sz w:val="11"/>
                <w:szCs w:val="11"/>
              </w:rPr>
              <w:t>Sbf</w:t>
            </w:r>
            <w:proofErr w:type="spellEnd"/>
            <w:r w:rsidRPr="00DA6FEF">
              <w:rPr>
                <w:color w:val="000000" w:themeColor="text1"/>
                <w:sz w:val="11"/>
                <w:szCs w:val="11"/>
              </w:rPr>
              <w:t xml:space="preserve"> 1. Kat)</w:t>
            </w:r>
          </w:p>
        </w:tc>
        <w:tc>
          <w:tcPr>
            <w:tcW w:w="2716" w:type="dxa"/>
            <w:shd w:val="clear" w:color="auto" w:fill="F2F2F2"/>
          </w:tcPr>
          <w:p w14:paraId="08EE1F19" w14:textId="7D4A5351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  <w:shd w:val="clear" w:color="auto" w:fill="F2F2F2"/>
          </w:tcPr>
          <w:p w14:paraId="322BAC1E" w14:textId="4F7B6E59" w:rsidR="00185C6F" w:rsidRPr="00DA6FEF" w:rsidRDefault="00185C6F" w:rsidP="00185C6F">
            <w:pPr>
              <w:tabs>
                <w:tab w:val="left" w:pos="1308"/>
              </w:tabs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</w:tcPr>
          <w:p w14:paraId="5076D0EA" w14:textId="06701D1D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  <w:shd w:val="clear" w:color="auto" w:fill="F2F2F2"/>
          </w:tcPr>
          <w:p w14:paraId="79398EED" w14:textId="47E1B1FA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</w:tr>
      <w:tr w:rsidR="00185C6F" w:rsidRPr="00350B00" w14:paraId="620D6942" w14:textId="77777777" w:rsidTr="00E83292">
        <w:trPr>
          <w:trHeight w:val="469"/>
          <w:jc w:val="center"/>
        </w:trPr>
        <w:tc>
          <w:tcPr>
            <w:tcW w:w="0" w:type="auto"/>
          </w:tcPr>
          <w:p w14:paraId="4A46111A" w14:textId="77777777" w:rsidR="00185C6F" w:rsidRPr="00350B00" w:rsidRDefault="00185C6F" w:rsidP="00185C6F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350B00">
              <w:rPr>
                <w:b/>
                <w:bCs/>
                <w:color w:val="FF0000"/>
                <w:sz w:val="11"/>
                <w:szCs w:val="11"/>
              </w:rPr>
              <w:t>19:00</w:t>
            </w:r>
          </w:p>
          <w:p w14:paraId="7D0ADFEB" w14:textId="77777777" w:rsidR="00185C6F" w:rsidRPr="00350B00" w:rsidRDefault="00185C6F" w:rsidP="00185C6F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350B00">
              <w:rPr>
                <w:b/>
                <w:bCs/>
                <w:color w:val="FF0000"/>
                <w:sz w:val="11"/>
                <w:szCs w:val="11"/>
              </w:rPr>
              <w:t>19:45</w:t>
            </w:r>
          </w:p>
        </w:tc>
        <w:tc>
          <w:tcPr>
            <w:tcW w:w="2725" w:type="dxa"/>
          </w:tcPr>
          <w:p w14:paraId="74221F4D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YORG6007</w:t>
            </w:r>
          </w:p>
          <w:p w14:paraId="5C17C1B6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Nicel Araştırma Yöntemleri</w:t>
            </w:r>
          </w:p>
          <w:p w14:paraId="253D3388" w14:textId="75F0AF6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DA6FEF">
              <w:rPr>
                <w:color w:val="000000" w:themeColor="text1"/>
                <w:sz w:val="11"/>
                <w:szCs w:val="11"/>
              </w:rPr>
              <w:t>Prof. Dr. Pelin KANTEN</w:t>
            </w:r>
            <w:r w:rsidRPr="00DA6FEF">
              <w:rPr>
                <w:color w:val="000000" w:themeColor="text1"/>
                <w:sz w:val="11"/>
                <w:szCs w:val="11"/>
              </w:rPr>
              <w:br/>
              <w:t>Lisansüstü Eğitim Dersliği (</w:t>
            </w:r>
            <w:proofErr w:type="spellStart"/>
            <w:r w:rsidRPr="00DA6FEF">
              <w:rPr>
                <w:color w:val="000000" w:themeColor="text1"/>
                <w:sz w:val="11"/>
                <w:szCs w:val="11"/>
              </w:rPr>
              <w:t>Sbf</w:t>
            </w:r>
            <w:proofErr w:type="spellEnd"/>
            <w:r w:rsidRPr="00DA6FEF">
              <w:rPr>
                <w:color w:val="000000" w:themeColor="text1"/>
                <w:sz w:val="11"/>
                <w:szCs w:val="11"/>
              </w:rPr>
              <w:t xml:space="preserve"> 1. Kat)</w:t>
            </w:r>
          </w:p>
        </w:tc>
        <w:tc>
          <w:tcPr>
            <w:tcW w:w="2716" w:type="dxa"/>
          </w:tcPr>
          <w:p w14:paraId="37EEB74E" w14:textId="276B4EFA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5BFB0F70" w14:textId="4D453143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498C2F4D" w14:textId="6425E21F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21FF813B" w14:textId="3875B0EB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</w:tr>
      <w:tr w:rsidR="00185C6F" w:rsidRPr="00350B00" w14:paraId="75AEDE78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378BE4FD" w14:textId="77777777" w:rsidR="00185C6F" w:rsidRPr="00350B00" w:rsidRDefault="00185C6F" w:rsidP="00185C6F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350B00">
              <w:rPr>
                <w:b/>
                <w:bCs/>
                <w:color w:val="FF0000"/>
                <w:sz w:val="11"/>
                <w:szCs w:val="11"/>
              </w:rPr>
              <w:t>19:50</w:t>
            </w:r>
          </w:p>
          <w:p w14:paraId="0CDC99DA" w14:textId="77777777" w:rsidR="00185C6F" w:rsidRPr="00350B00" w:rsidRDefault="00185C6F" w:rsidP="00185C6F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350B00">
              <w:rPr>
                <w:b/>
                <w:bCs/>
                <w:color w:val="FF0000"/>
                <w:sz w:val="11"/>
                <w:szCs w:val="11"/>
              </w:rPr>
              <w:t>20:35</w:t>
            </w:r>
          </w:p>
        </w:tc>
        <w:tc>
          <w:tcPr>
            <w:tcW w:w="2725" w:type="dxa"/>
            <w:shd w:val="clear" w:color="auto" w:fill="F2F2F2"/>
          </w:tcPr>
          <w:p w14:paraId="0606EECE" w14:textId="7FF96FF2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  <w:shd w:val="clear" w:color="auto" w:fill="F2F2F2"/>
          </w:tcPr>
          <w:p w14:paraId="53040790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  <w:shd w:val="clear" w:color="auto" w:fill="F2F2F2"/>
          </w:tcPr>
          <w:p w14:paraId="5CA2F807" w14:textId="77777777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</w:tcPr>
          <w:p w14:paraId="731200C7" w14:textId="0D53B889" w:rsidR="00185C6F" w:rsidRPr="00DA6FEF" w:rsidRDefault="00185C6F" w:rsidP="00185C6F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  <w:shd w:val="clear" w:color="auto" w:fill="F2F2F2"/>
          </w:tcPr>
          <w:p w14:paraId="14B4C323" w14:textId="77777777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</w:tr>
      <w:tr w:rsidR="00185C6F" w:rsidRPr="00350B00" w14:paraId="4C466356" w14:textId="77777777" w:rsidTr="00E83292">
        <w:trPr>
          <w:trHeight w:val="56"/>
          <w:jc w:val="center"/>
        </w:trPr>
        <w:tc>
          <w:tcPr>
            <w:tcW w:w="0" w:type="auto"/>
          </w:tcPr>
          <w:p w14:paraId="509989BE" w14:textId="77777777" w:rsidR="00185C6F" w:rsidRPr="00350B00" w:rsidRDefault="00185C6F" w:rsidP="00185C6F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350B00">
              <w:rPr>
                <w:b/>
                <w:bCs/>
                <w:color w:val="FF0000"/>
                <w:sz w:val="11"/>
                <w:szCs w:val="11"/>
              </w:rPr>
              <w:t>20:40</w:t>
            </w:r>
          </w:p>
          <w:p w14:paraId="2D462A72" w14:textId="77777777" w:rsidR="00185C6F" w:rsidRPr="00350B00" w:rsidRDefault="00185C6F" w:rsidP="00185C6F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350B00">
              <w:rPr>
                <w:b/>
                <w:bCs/>
                <w:color w:val="FF0000"/>
                <w:sz w:val="11"/>
                <w:szCs w:val="11"/>
              </w:rPr>
              <w:t>21:25</w:t>
            </w:r>
          </w:p>
        </w:tc>
        <w:tc>
          <w:tcPr>
            <w:tcW w:w="2725" w:type="dxa"/>
          </w:tcPr>
          <w:p w14:paraId="77D72AE2" w14:textId="1F488D4E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</w:tcPr>
          <w:p w14:paraId="14950748" w14:textId="77777777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63" w:type="dxa"/>
          </w:tcPr>
          <w:p w14:paraId="34450D47" w14:textId="77777777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94" w:type="dxa"/>
          </w:tcPr>
          <w:p w14:paraId="581B3881" w14:textId="5FDB1844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14" w:type="dxa"/>
          </w:tcPr>
          <w:p w14:paraId="2753934B" w14:textId="77777777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</w:tr>
      <w:tr w:rsidR="00185C6F" w:rsidRPr="00350B00" w14:paraId="6D7D01CD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435DB1D5" w14:textId="77777777" w:rsidR="00185C6F" w:rsidRPr="00350B00" w:rsidRDefault="00185C6F" w:rsidP="00185C6F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350B00">
              <w:rPr>
                <w:b/>
                <w:bCs/>
                <w:color w:val="FF0000"/>
                <w:sz w:val="11"/>
                <w:szCs w:val="11"/>
              </w:rPr>
              <w:t>21:30</w:t>
            </w:r>
          </w:p>
          <w:p w14:paraId="7C7C1F2D" w14:textId="77777777" w:rsidR="00185C6F" w:rsidRPr="00350B00" w:rsidRDefault="00185C6F" w:rsidP="00185C6F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350B00">
              <w:rPr>
                <w:b/>
                <w:bCs/>
                <w:color w:val="FF0000"/>
                <w:sz w:val="11"/>
                <w:szCs w:val="11"/>
              </w:rPr>
              <w:t>22:15</w:t>
            </w:r>
          </w:p>
        </w:tc>
        <w:tc>
          <w:tcPr>
            <w:tcW w:w="2725" w:type="dxa"/>
            <w:shd w:val="clear" w:color="auto" w:fill="F2F2F2"/>
          </w:tcPr>
          <w:p w14:paraId="40C509A4" w14:textId="3D619C83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  <w:shd w:val="clear" w:color="auto" w:fill="F2F2F2"/>
          </w:tcPr>
          <w:p w14:paraId="620FC200" w14:textId="77777777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63" w:type="dxa"/>
            <w:shd w:val="clear" w:color="auto" w:fill="F2F2F2"/>
          </w:tcPr>
          <w:p w14:paraId="119269A5" w14:textId="77777777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</w:tcPr>
          <w:p w14:paraId="38EBAB25" w14:textId="733EC0E4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14" w:type="dxa"/>
            <w:shd w:val="clear" w:color="auto" w:fill="F2F2F2"/>
          </w:tcPr>
          <w:p w14:paraId="441179DE" w14:textId="77777777" w:rsidR="00185C6F" w:rsidRPr="00350B00" w:rsidRDefault="00185C6F" w:rsidP="00185C6F">
            <w:pPr>
              <w:jc w:val="center"/>
              <w:rPr>
                <w:sz w:val="11"/>
                <w:szCs w:val="11"/>
              </w:rPr>
            </w:pPr>
          </w:p>
        </w:tc>
      </w:tr>
    </w:tbl>
    <w:p w14:paraId="0D7B9670" w14:textId="113ECB2D" w:rsidR="004D7519" w:rsidRPr="002154D7" w:rsidRDefault="004D7519" w:rsidP="006D51B3">
      <w:pPr>
        <w:rPr>
          <w:color w:val="2C6EAB"/>
          <w:sz w:val="13"/>
          <w:szCs w:val="13"/>
        </w:rPr>
      </w:pPr>
    </w:p>
    <w:p w14:paraId="31052F53" w14:textId="2EF562E9" w:rsidR="009B0A73" w:rsidRPr="002154D7" w:rsidRDefault="009B0A73" w:rsidP="006D51B3">
      <w:pPr>
        <w:rPr>
          <w:color w:val="2C6EAB"/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4A242" w14:textId="77777777" w:rsidR="00A2441A" w:rsidRDefault="00A2441A" w:rsidP="00197788">
      <w:r>
        <w:separator/>
      </w:r>
    </w:p>
  </w:endnote>
  <w:endnote w:type="continuationSeparator" w:id="0">
    <w:p w14:paraId="51FA23F5" w14:textId="77777777" w:rsidR="00A2441A" w:rsidRDefault="00A2441A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345E0" w14:textId="77777777" w:rsidR="00A2441A" w:rsidRDefault="00A2441A" w:rsidP="00197788">
      <w:r>
        <w:separator/>
      </w:r>
    </w:p>
  </w:footnote>
  <w:footnote w:type="continuationSeparator" w:id="0">
    <w:p w14:paraId="1FB6EF0E" w14:textId="77777777" w:rsidR="00A2441A" w:rsidRDefault="00A2441A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44F52A91" w:rsidR="00E83292" w:rsidRPr="00E83292" w:rsidRDefault="004A322F" w:rsidP="00E83292">
    <w:pPr>
      <w:pStyle w:val="stBilgi"/>
      <w:jc w:val="center"/>
      <w:rPr>
        <w:b/>
        <w:bCs/>
      </w:rPr>
    </w:pPr>
    <w:r>
      <w:rPr>
        <w:b/>
        <w:bCs/>
      </w:rPr>
      <w:t>YÖNETİM VE ORGANİZASYON</w:t>
    </w:r>
    <w:r w:rsidR="00E83292" w:rsidRPr="00E83292">
      <w:rPr>
        <w:b/>
        <w:bCs/>
      </w:rPr>
      <w:t xml:space="preserve"> DOKTORA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MqoFAMORXCItAAAA"/>
  </w:docVars>
  <w:rsids>
    <w:rsidRoot w:val="004D7519"/>
    <w:rsid w:val="00002C26"/>
    <w:rsid w:val="000039B3"/>
    <w:rsid w:val="00007A58"/>
    <w:rsid w:val="00024630"/>
    <w:rsid w:val="00024E48"/>
    <w:rsid w:val="00027DAF"/>
    <w:rsid w:val="00032D2D"/>
    <w:rsid w:val="0004196E"/>
    <w:rsid w:val="000553AE"/>
    <w:rsid w:val="0005784D"/>
    <w:rsid w:val="0006287F"/>
    <w:rsid w:val="00067D57"/>
    <w:rsid w:val="00075039"/>
    <w:rsid w:val="00075131"/>
    <w:rsid w:val="0008260B"/>
    <w:rsid w:val="000973EF"/>
    <w:rsid w:val="0009758B"/>
    <w:rsid w:val="000A30EC"/>
    <w:rsid w:val="000B2615"/>
    <w:rsid w:val="000B58DB"/>
    <w:rsid w:val="000C2DC2"/>
    <w:rsid w:val="000D2978"/>
    <w:rsid w:val="000D465E"/>
    <w:rsid w:val="000D7B88"/>
    <w:rsid w:val="000E0BB4"/>
    <w:rsid w:val="000E1F31"/>
    <w:rsid w:val="000E64DB"/>
    <w:rsid w:val="000F06C2"/>
    <w:rsid w:val="00100256"/>
    <w:rsid w:val="00103AB0"/>
    <w:rsid w:val="001061B2"/>
    <w:rsid w:val="00113293"/>
    <w:rsid w:val="00116546"/>
    <w:rsid w:val="001215AF"/>
    <w:rsid w:val="0012192A"/>
    <w:rsid w:val="0012458C"/>
    <w:rsid w:val="00127C63"/>
    <w:rsid w:val="00136301"/>
    <w:rsid w:val="001401E3"/>
    <w:rsid w:val="00144CC0"/>
    <w:rsid w:val="00147B91"/>
    <w:rsid w:val="00151818"/>
    <w:rsid w:val="00153129"/>
    <w:rsid w:val="00155920"/>
    <w:rsid w:val="00157806"/>
    <w:rsid w:val="00174080"/>
    <w:rsid w:val="0017640D"/>
    <w:rsid w:val="001825D6"/>
    <w:rsid w:val="00184260"/>
    <w:rsid w:val="00185C6F"/>
    <w:rsid w:val="00197788"/>
    <w:rsid w:val="001A5644"/>
    <w:rsid w:val="001A665A"/>
    <w:rsid w:val="001B4780"/>
    <w:rsid w:val="001C3DC4"/>
    <w:rsid w:val="001C4268"/>
    <w:rsid w:val="001C531D"/>
    <w:rsid w:val="001D3C5D"/>
    <w:rsid w:val="001E37C7"/>
    <w:rsid w:val="002020DB"/>
    <w:rsid w:val="00210BF3"/>
    <w:rsid w:val="00211089"/>
    <w:rsid w:val="002154D7"/>
    <w:rsid w:val="00216EB7"/>
    <w:rsid w:val="002200AB"/>
    <w:rsid w:val="002222E8"/>
    <w:rsid w:val="00224D01"/>
    <w:rsid w:val="00225668"/>
    <w:rsid w:val="00225F06"/>
    <w:rsid w:val="00226B51"/>
    <w:rsid w:val="0023134D"/>
    <w:rsid w:val="00233D7F"/>
    <w:rsid w:val="0023772F"/>
    <w:rsid w:val="002377C1"/>
    <w:rsid w:val="00237983"/>
    <w:rsid w:val="00241CF1"/>
    <w:rsid w:val="0024227E"/>
    <w:rsid w:val="00255C26"/>
    <w:rsid w:val="002614A8"/>
    <w:rsid w:val="00265BD2"/>
    <w:rsid w:val="00266523"/>
    <w:rsid w:val="00277990"/>
    <w:rsid w:val="0028398E"/>
    <w:rsid w:val="00284338"/>
    <w:rsid w:val="00286BDB"/>
    <w:rsid w:val="00292E7E"/>
    <w:rsid w:val="0029507F"/>
    <w:rsid w:val="002A5D12"/>
    <w:rsid w:val="002B0AF0"/>
    <w:rsid w:val="002B1A44"/>
    <w:rsid w:val="002B24C4"/>
    <w:rsid w:val="002B31B0"/>
    <w:rsid w:val="002B3C17"/>
    <w:rsid w:val="002B5EA9"/>
    <w:rsid w:val="002B6717"/>
    <w:rsid w:val="002B6F66"/>
    <w:rsid w:val="002C0C9B"/>
    <w:rsid w:val="002C311B"/>
    <w:rsid w:val="002C565D"/>
    <w:rsid w:val="002C786B"/>
    <w:rsid w:val="002D0E96"/>
    <w:rsid w:val="002D1C15"/>
    <w:rsid w:val="002E0344"/>
    <w:rsid w:val="002F050B"/>
    <w:rsid w:val="002F3850"/>
    <w:rsid w:val="002F6234"/>
    <w:rsid w:val="002F65DE"/>
    <w:rsid w:val="0030086F"/>
    <w:rsid w:val="003011BD"/>
    <w:rsid w:val="00301459"/>
    <w:rsid w:val="00302F67"/>
    <w:rsid w:val="00303BDF"/>
    <w:rsid w:val="00315C1A"/>
    <w:rsid w:val="003179F3"/>
    <w:rsid w:val="0032452B"/>
    <w:rsid w:val="003317C4"/>
    <w:rsid w:val="00334227"/>
    <w:rsid w:val="00335A5E"/>
    <w:rsid w:val="00344C82"/>
    <w:rsid w:val="00345DCC"/>
    <w:rsid w:val="00350513"/>
    <w:rsid w:val="00350938"/>
    <w:rsid w:val="00350B00"/>
    <w:rsid w:val="00355271"/>
    <w:rsid w:val="00356F73"/>
    <w:rsid w:val="003700BE"/>
    <w:rsid w:val="00371C11"/>
    <w:rsid w:val="00373878"/>
    <w:rsid w:val="00374166"/>
    <w:rsid w:val="00377AD2"/>
    <w:rsid w:val="0038044D"/>
    <w:rsid w:val="00381D55"/>
    <w:rsid w:val="00382488"/>
    <w:rsid w:val="00390419"/>
    <w:rsid w:val="003A2372"/>
    <w:rsid w:val="003A5136"/>
    <w:rsid w:val="003A7919"/>
    <w:rsid w:val="003B5826"/>
    <w:rsid w:val="003B7774"/>
    <w:rsid w:val="003B78B5"/>
    <w:rsid w:val="003C352E"/>
    <w:rsid w:val="003C6F99"/>
    <w:rsid w:val="003D50E1"/>
    <w:rsid w:val="003E11A9"/>
    <w:rsid w:val="003E3290"/>
    <w:rsid w:val="003E3D19"/>
    <w:rsid w:val="003E5B5E"/>
    <w:rsid w:val="003F0E44"/>
    <w:rsid w:val="003F1129"/>
    <w:rsid w:val="003F252B"/>
    <w:rsid w:val="003F643F"/>
    <w:rsid w:val="00400C24"/>
    <w:rsid w:val="00406562"/>
    <w:rsid w:val="00406FBD"/>
    <w:rsid w:val="0041124A"/>
    <w:rsid w:val="00413E0E"/>
    <w:rsid w:val="0042539A"/>
    <w:rsid w:val="0043678E"/>
    <w:rsid w:val="004404F4"/>
    <w:rsid w:val="0044340E"/>
    <w:rsid w:val="00452DE8"/>
    <w:rsid w:val="00454954"/>
    <w:rsid w:val="004553FD"/>
    <w:rsid w:val="00456DCB"/>
    <w:rsid w:val="004670DA"/>
    <w:rsid w:val="004708DE"/>
    <w:rsid w:val="004708FC"/>
    <w:rsid w:val="00473D6B"/>
    <w:rsid w:val="00474768"/>
    <w:rsid w:val="00475805"/>
    <w:rsid w:val="00477A1E"/>
    <w:rsid w:val="0049218E"/>
    <w:rsid w:val="004923AD"/>
    <w:rsid w:val="00492957"/>
    <w:rsid w:val="004A322F"/>
    <w:rsid w:val="004A466F"/>
    <w:rsid w:val="004B6EFE"/>
    <w:rsid w:val="004C3F7F"/>
    <w:rsid w:val="004C5E87"/>
    <w:rsid w:val="004D1443"/>
    <w:rsid w:val="004D42D4"/>
    <w:rsid w:val="004D51B2"/>
    <w:rsid w:val="004D7519"/>
    <w:rsid w:val="004E16E8"/>
    <w:rsid w:val="004E6857"/>
    <w:rsid w:val="004F14E6"/>
    <w:rsid w:val="00501D9E"/>
    <w:rsid w:val="00510DC5"/>
    <w:rsid w:val="00525202"/>
    <w:rsid w:val="00530109"/>
    <w:rsid w:val="00542075"/>
    <w:rsid w:val="00547239"/>
    <w:rsid w:val="00582992"/>
    <w:rsid w:val="00584643"/>
    <w:rsid w:val="0058756E"/>
    <w:rsid w:val="005A3B77"/>
    <w:rsid w:val="005A417A"/>
    <w:rsid w:val="005A5D86"/>
    <w:rsid w:val="005B2A84"/>
    <w:rsid w:val="005B4F7C"/>
    <w:rsid w:val="005B55F5"/>
    <w:rsid w:val="005B7DF6"/>
    <w:rsid w:val="005C67E0"/>
    <w:rsid w:val="005E0817"/>
    <w:rsid w:val="005E6769"/>
    <w:rsid w:val="005F27BE"/>
    <w:rsid w:val="005F319D"/>
    <w:rsid w:val="00601516"/>
    <w:rsid w:val="00601601"/>
    <w:rsid w:val="006018B2"/>
    <w:rsid w:val="00602AEE"/>
    <w:rsid w:val="00606BD9"/>
    <w:rsid w:val="00612B5A"/>
    <w:rsid w:val="00613F76"/>
    <w:rsid w:val="00616221"/>
    <w:rsid w:val="006274A6"/>
    <w:rsid w:val="0063335C"/>
    <w:rsid w:val="00637ECA"/>
    <w:rsid w:val="00640DF4"/>
    <w:rsid w:val="00641D7A"/>
    <w:rsid w:val="006516AC"/>
    <w:rsid w:val="00664C22"/>
    <w:rsid w:val="00696A25"/>
    <w:rsid w:val="0069736C"/>
    <w:rsid w:val="006A4D2C"/>
    <w:rsid w:val="006B414C"/>
    <w:rsid w:val="006B439A"/>
    <w:rsid w:val="006B5126"/>
    <w:rsid w:val="006B6F1C"/>
    <w:rsid w:val="006C0D88"/>
    <w:rsid w:val="006C251C"/>
    <w:rsid w:val="006C556A"/>
    <w:rsid w:val="006D51B3"/>
    <w:rsid w:val="006F3C15"/>
    <w:rsid w:val="006F557B"/>
    <w:rsid w:val="00703175"/>
    <w:rsid w:val="00704797"/>
    <w:rsid w:val="00707ED7"/>
    <w:rsid w:val="00714BD9"/>
    <w:rsid w:val="00721F46"/>
    <w:rsid w:val="007326A5"/>
    <w:rsid w:val="00747B90"/>
    <w:rsid w:val="00760903"/>
    <w:rsid w:val="00767087"/>
    <w:rsid w:val="007673F2"/>
    <w:rsid w:val="007718C4"/>
    <w:rsid w:val="00773397"/>
    <w:rsid w:val="007734C6"/>
    <w:rsid w:val="00780D43"/>
    <w:rsid w:val="0078124E"/>
    <w:rsid w:val="0078160D"/>
    <w:rsid w:val="00791794"/>
    <w:rsid w:val="0079614B"/>
    <w:rsid w:val="007A2B69"/>
    <w:rsid w:val="007A373F"/>
    <w:rsid w:val="007A6DDA"/>
    <w:rsid w:val="007B0F21"/>
    <w:rsid w:val="007B22BA"/>
    <w:rsid w:val="007C0FF9"/>
    <w:rsid w:val="007C4206"/>
    <w:rsid w:val="007F28BE"/>
    <w:rsid w:val="007F3C42"/>
    <w:rsid w:val="008053E8"/>
    <w:rsid w:val="00806236"/>
    <w:rsid w:val="008123E2"/>
    <w:rsid w:val="00816F9E"/>
    <w:rsid w:val="00822C69"/>
    <w:rsid w:val="008314A5"/>
    <w:rsid w:val="00832B46"/>
    <w:rsid w:val="00854481"/>
    <w:rsid w:val="008672AB"/>
    <w:rsid w:val="0087290D"/>
    <w:rsid w:val="00876771"/>
    <w:rsid w:val="00882CAC"/>
    <w:rsid w:val="00896276"/>
    <w:rsid w:val="008A4171"/>
    <w:rsid w:val="008A62FD"/>
    <w:rsid w:val="008A6BD8"/>
    <w:rsid w:val="008A7EB2"/>
    <w:rsid w:val="008B20C3"/>
    <w:rsid w:val="008B58AE"/>
    <w:rsid w:val="008B5989"/>
    <w:rsid w:val="008C52B2"/>
    <w:rsid w:val="008D4BB5"/>
    <w:rsid w:val="008D66E6"/>
    <w:rsid w:val="008E630F"/>
    <w:rsid w:val="008E7BA9"/>
    <w:rsid w:val="008F2D7F"/>
    <w:rsid w:val="008F34F8"/>
    <w:rsid w:val="008F634F"/>
    <w:rsid w:val="008F7DAB"/>
    <w:rsid w:val="009012A9"/>
    <w:rsid w:val="00901C5B"/>
    <w:rsid w:val="00904E7E"/>
    <w:rsid w:val="0091275A"/>
    <w:rsid w:val="009275B0"/>
    <w:rsid w:val="0093417B"/>
    <w:rsid w:val="009446F6"/>
    <w:rsid w:val="00944E04"/>
    <w:rsid w:val="009476F7"/>
    <w:rsid w:val="009523B5"/>
    <w:rsid w:val="00955CA4"/>
    <w:rsid w:val="00955EA4"/>
    <w:rsid w:val="00956310"/>
    <w:rsid w:val="009618B2"/>
    <w:rsid w:val="00973DD1"/>
    <w:rsid w:val="00975CEB"/>
    <w:rsid w:val="009A05BB"/>
    <w:rsid w:val="009A5DB6"/>
    <w:rsid w:val="009B0A73"/>
    <w:rsid w:val="009B10D0"/>
    <w:rsid w:val="009B1731"/>
    <w:rsid w:val="009B71B9"/>
    <w:rsid w:val="009D0B42"/>
    <w:rsid w:val="009D6E7A"/>
    <w:rsid w:val="009E1D58"/>
    <w:rsid w:val="009F0ECF"/>
    <w:rsid w:val="009F15F5"/>
    <w:rsid w:val="009F375A"/>
    <w:rsid w:val="009F4A53"/>
    <w:rsid w:val="00A002BA"/>
    <w:rsid w:val="00A023DC"/>
    <w:rsid w:val="00A07FB5"/>
    <w:rsid w:val="00A1460B"/>
    <w:rsid w:val="00A174D9"/>
    <w:rsid w:val="00A2441A"/>
    <w:rsid w:val="00A34C95"/>
    <w:rsid w:val="00A36D81"/>
    <w:rsid w:val="00A56C65"/>
    <w:rsid w:val="00A67FB5"/>
    <w:rsid w:val="00A77FB7"/>
    <w:rsid w:val="00A80C73"/>
    <w:rsid w:val="00A94950"/>
    <w:rsid w:val="00AA25FB"/>
    <w:rsid w:val="00AA6705"/>
    <w:rsid w:val="00AA6D28"/>
    <w:rsid w:val="00AB657C"/>
    <w:rsid w:val="00AC3370"/>
    <w:rsid w:val="00AD19ED"/>
    <w:rsid w:val="00AD7A9C"/>
    <w:rsid w:val="00AE00CD"/>
    <w:rsid w:val="00AE2112"/>
    <w:rsid w:val="00AE2DD3"/>
    <w:rsid w:val="00AE3028"/>
    <w:rsid w:val="00AF1E8E"/>
    <w:rsid w:val="00B0025D"/>
    <w:rsid w:val="00B00A3D"/>
    <w:rsid w:val="00B01695"/>
    <w:rsid w:val="00B03777"/>
    <w:rsid w:val="00B055EE"/>
    <w:rsid w:val="00B07A4A"/>
    <w:rsid w:val="00B127AF"/>
    <w:rsid w:val="00B133E7"/>
    <w:rsid w:val="00B225C3"/>
    <w:rsid w:val="00B25976"/>
    <w:rsid w:val="00B337F0"/>
    <w:rsid w:val="00B35CE9"/>
    <w:rsid w:val="00B36549"/>
    <w:rsid w:val="00B37A5E"/>
    <w:rsid w:val="00B37BB8"/>
    <w:rsid w:val="00B4313C"/>
    <w:rsid w:val="00B44C81"/>
    <w:rsid w:val="00B554A4"/>
    <w:rsid w:val="00B57CDB"/>
    <w:rsid w:val="00B7287E"/>
    <w:rsid w:val="00B75F82"/>
    <w:rsid w:val="00B81734"/>
    <w:rsid w:val="00B830AC"/>
    <w:rsid w:val="00B83494"/>
    <w:rsid w:val="00B86247"/>
    <w:rsid w:val="00B93F6A"/>
    <w:rsid w:val="00BA006F"/>
    <w:rsid w:val="00BA1C75"/>
    <w:rsid w:val="00BA390C"/>
    <w:rsid w:val="00BA6FAE"/>
    <w:rsid w:val="00BB0DE9"/>
    <w:rsid w:val="00BB308F"/>
    <w:rsid w:val="00BB4ABB"/>
    <w:rsid w:val="00BC6B74"/>
    <w:rsid w:val="00BD04B1"/>
    <w:rsid w:val="00BD1602"/>
    <w:rsid w:val="00BD3994"/>
    <w:rsid w:val="00BF3620"/>
    <w:rsid w:val="00BF7805"/>
    <w:rsid w:val="00C02238"/>
    <w:rsid w:val="00C04C3F"/>
    <w:rsid w:val="00C17E84"/>
    <w:rsid w:val="00C2374B"/>
    <w:rsid w:val="00C24C69"/>
    <w:rsid w:val="00C3042E"/>
    <w:rsid w:val="00C36B25"/>
    <w:rsid w:val="00C45D2F"/>
    <w:rsid w:val="00C52E58"/>
    <w:rsid w:val="00C55017"/>
    <w:rsid w:val="00C55EE4"/>
    <w:rsid w:val="00C67E47"/>
    <w:rsid w:val="00C7784F"/>
    <w:rsid w:val="00C835AE"/>
    <w:rsid w:val="00C90D67"/>
    <w:rsid w:val="00C95D9B"/>
    <w:rsid w:val="00CA0AA3"/>
    <w:rsid w:val="00CA1A52"/>
    <w:rsid w:val="00CA4BEC"/>
    <w:rsid w:val="00CB17DD"/>
    <w:rsid w:val="00CB55D9"/>
    <w:rsid w:val="00CD4973"/>
    <w:rsid w:val="00CF146A"/>
    <w:rsid w:val="00CF163E"/>
    <w:rsid w:val="00D019A3"/>
    <w:rsid w:val="00D06304"/>
    <w:rsid w:val="00D1057F"/>
    <w:rsid w:val="00D14214"/>
    <w:rsid w:val="00D16220"/>
    <w:rsid w:val="00D21DF3"/>
    <w:rsid w:val="00D2302A"/>
    <w:rsid w:val="00D24FEB"/>
    <w:rsid w:val="00D33499"/>
    <w:rsid w:val="00D359FA"/>
    <w:rsid w:val="00D36669"/>
    <w:rsid w:val="00D54A02"/>
    <w:rsid w:val="00D561B7"/>
    <w:rsid w:val="00D615C5"/>
    <w:rsid w:val="00D75E4A"/>
    <w:rsid w:val="00D90CE4"/>
    <w:rsid w:val="00DA6FEF"/>
    <w:rsid w:val="00DB2F2F"/>
    <w:rsid w:val="00DD45C8"/>
    <w:rsid w:val="00DE0D16"/>
    <w:rsid w:val="00DF743A"/>
    <w:rsid w:val="00E11EE6"/>
    <w:rsid w:val="00E17B75"/>
    <w:rsid w:val="00E23020"/>
    <w:rsid w:val="00E2586E"/>
    <w:rsid w:val="00E3597E"/>
    <w:rsid w:val="00E41C3E"/>
    <w:rsid w:val="00E45F83"/>
    <w:rsid w:val="00E51EC2"/>
    <w:rsid w:val="00E52126"/>
    <w:rsid w:val="00E524BF"/>
    <w:rsid w:val="00E6732F"/>
    <w:rsid w:val="00E67EE1"/>
    <w:rsid w:val="00E73584"/>
    <w:rsid w:val="00E76B53"/>
    <w:rsid w:val="00E83292"/>
    <w:rsid w:val="00E92E77"/>
    <w:rsid w:val="00E931C9"/>
    <w:rsid w:val="00E953B7"/>
    <w:rsid w:val="00E96F7F"/>
    <w:rsid w:val="00E972A6"/>
    <w:rsid w:val="00EA26D1"/>
    <w:rsid w:val="00EB69CF"/>
    <w:rsid w:val="00ED3FE3"/>
    <w:rsid w:val="00EF5966"/>
    <w:rsid w:val="00EF72C5"/>
    <w:rsid w:val="00F05AAC"/>
    <w:rsid w:val="00F0733A"/>
    <w:rsid w:val="00F12693"/>
    <w:rsid w:val="00F20300"/>
    <w:rsid w:val="00F22DCC"/>
    <w:rsid w:val="00F23AF9"/>
    <w:rsid w:val="00F4022E"/>
    <w:rsid w:val="00F5082C"/>
    <w:rsid w:val="00F60861"/>
    <w:rsid w:val="00F65B2D"/>
    <w:rsid w:val="00F735B9"/>
    <w:rsid w:val="00F81B89"/>
    <w:rsid w:val="00F82C21"/>
    <w:rsid w:val="00F849FA"/>
    <w:rsid w:val="00F84D5A"/>
    <w:rsid w:val="00F906CD"/>
    <w:rsid w:val="00FA0FAD"/>
    <w:rsid w:val="00FB3291"/>
    <w:rsid w:val="00FC009B"/>
    <w:rsid w:val="00FC1032"/>
    <w:rsid w:val="00FC2662"/>
    <w:rsid w:val="00FC37B1"/>
    <w:rsid w:val="00FD7162"/>
    <w:rsid w:val="00FE0CC9"/>
    <w:rsid w:val="00FE26D0"/>
    <w:rsid w:val="00FE30BF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6E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Gunes Topcu</cp:lastModifiedBy>
  <cp:revision>2</cp:revision>
  <cp:lastPrinted>2023-09-22T10:06:00Z</cp:lastPrinted>
  <dcterms:created xsi:type="dcterms:W3CDTF">2023-10-13T11:01:00Z</dcterms:created>
  <dcterms:modified xsi:type="dcterms:W3CDTF">2023-10-13T11:01:00Z</dcterms:modified>
</cp:coreProperties>
</file>